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5439" w:rsidRPr="001C051F" w:rsidRDefault="004D7920">
      <w:r>
        <w:rPr>
          <w:rFonts w:ascii="Arial" w:hAnsi="Arial" w:cs="Arial"/>
          <w:sz w:val="21"/>
          <w:szCs w:val="21"/>
          <w:shd w:val="clear" w:color="auto" w:fill="FFFFFF"/>
        </w:rPr>
        <w:t>Competitors will classify astronomical sources that vary with time into different classes, scaling from a small training set to a very large test set of the type the LSST will discover.</w:t>
      </w:r>
      <w:bookmarkStart w:id="0" w:name="_GoBack"/>
      <w:bookmarkEnd w:id="0"/>
    </w:p>
    <w:sectPr w:rsidR="000E5439" w:rsidRPr="001C05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2MjQxMLEwNTCwNDZU0lEKTi0uzszPAykwrgUARrYNDCwAAAA="/>
  </w:docVars>
  <w:rsids>
    <w:rsidRoot w:val="00697D7F"/>
    <w:rsid w:val="0007324D"/>
    <w:rsid w:val="000E5439"/>
    <w:rsid w:val="001C051F"/>
    <w:rsid w:val="004D7920"/>
    <w:rsid w:val="00697D7F"/>
    <w:rsid w:val="006C7E1F"/>
    <w:rsid w:val="0075479D"/>
    <w:rsid w:val="007C4E87"/>
    <w:rsid w:val="00883EC9"/>
    <w:rsid w:val="00DF5585"/>
    <w:rsid w:val="00EF3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D7022B8-7B09-490E-A154-A5AA0495B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宋体" w:hAnsi="Times New Roman" w:cs="Times New Roman"/>
        <w:kern w:val="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324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97D7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27</Words>
  <Characters>159</Characters>
  <Application>Microsoft Office Word</Application>
  <DocSecurity>0</DocSecurity>
  <Lines>1</Lines>
  <Paragraphs>1</Paragraphs>
  <ScaleCrop>false</ScaleCrop>
  <Company>Microsoft</Company>
  <LinksUpToDate>false</LinksUpToDate>
  <CharactersWithSpaces>1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6</cp:revision>
  <dcterms:created xsi:type="dcterms:W3CDTF">2018-12-03T14:36:00Z</dcterms:created>
  <dcterms:modified xsi:type="dcterms:W3CDTF">2018-12-04T23:45:00Z</dcterms:modified>
</cp:coreProperties>
</file>